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B4150C" w14:textId="5262F987" w:rsidR="006125E7" w:rsidRPr="00CF535A" w:rsidRDefault="006125E7" w:rsidP="00963822">
      <w:pPr>
        <w:ind w:left="360"/>
        <w:jc w:val="both"/>
        <w:rPr>
          <w:rFonts w:ascii="Times New Roman" w:hAnsi="Times New Roman" w:cs="Times New Roman"/>
          <w:b/>
          <w:color w:val="FF0000"/>
        </w:rPr>
      </w:pPr>
      <w:r w:rsidRPr="00CF535A">
        <w:rPr>
          <w:rFonts w:ascii="Times New Roman" w:hAnsi="Times New Roman" w:cs="Times New Roman"/>
          <w:b/>
          <w:color w:val="FF0000"/>
        </w:rPr>
        <w:t>1-AMAÇ</w:t>
      </w:r>
    </w:p>
    <w:p w14:paraId="02D1A374" w14:textId="03D2BD5F" w:rsidR="009B1EA4" w:rsidRPr="00CF535A" w:rsidRDefault="009A08FE" w:rsidP="009B1EA4">
      <w:pPr>
        <w:ind w:left="426"/>
        <w:jc w:val="both"/>
        <w:rPr>
          <w:rFonts w:ascii="Times New Roman" w:hAnsi="Times New Roman" w:cs="Times New Roman"/>
        </w:rPr>
      </w:pPr>
      <w:r w:rsidRPr="00CF535A">
        <w:rPr>
          <w:rFonts w:ascii="Times New Roman" w:hAnsi="Times New Roman" w:cs="Times New Roman"/>
        </w:rPr>
        <w:t>Bu iş talimatı</w:t>
      </w:r>
      <w:r w:rsidRPr="00CF535A">
        <w:rPr>
          <w:rFonts w:ascii="Times New Roman" w:hAnsi="Times New Roman" w:cs="Times New Roman"/>
          <w:color w:val="000000"/>
        </w:rPr>
        <w:t xml:space="preserve">, </w:t>
      </w:r>
      <w:r w:rsidRPr="00CF535A">
        <w:rPr>
          <w:rFonts w:ascii="Times New Roman" w:hAnsi="Times New Roman" w:cs="Times New Roman"/>
        </w:rPr>
        <w:t xml:space="preserve">GTÜ </w:t>
      </w:r>
      <w:r w:rsidR="00546EEC">
        <w:rPr>
          <w:rFonts w:ascii="Times New Roman" w:hAnsi="Times New Roman" w:cs="Times New Roman"/>
        </w:rPr>
        <w:t>Psikoteknik</w:t>
      </w:r>
      <w:r w:rsidRPr="00CF535A">
        <w:rPr>
          <w:rFonts w:ascii="Times New Roman" w:hAnsi="Times New Roman" w:cs="Times New Roman"/>
        </w:rPr>
        <w:t xml:space="preserve"> Laboratuvarı’ndaki </w:t>
      </w:r>
      <w:r w:rsidR="00546EEC">
        <w:rPr>
          <w:rFonts w:ascii="Times New Roman" w:hAnsi="Times New Roman" w:cs="Times New Roman"/>
          <w:b/>
          <w:i/>
        </w:rPr>
        <w:t>iki el koordinasyon</w:t>
      </w:r>
      <w:r w:rsidRPr="00CF535A">
        <w:rPr>
          <w:rFonts w:ascii="Times New Roman" w:hAnsi="Times New Roman" w:cs="Times New Roman"/>
        </w:rPr>
        <w:t xml:space="preserve"> cihazının güvenli ve doğru kullanımını sağlamak amacıyla hazırlanmıştır.</w:t>
      </w:r>
      <w:r w:rsidR="00F93AF7">
        <w:rPr>
          <w:rFonts w:ascii="Times New Roman" w:hAnsi="Times New Roman" w:cs="Times New Roman"/>
        </w:rPr>
        <w:t xml:space="preserve"> </w:t>
      </w:r>
      <w:r w:rsidR="00F93AF7" w:rsidRPr="00F93AF7">
        <w:rPr>
          <w:rFonts w:ascii="Times New Roman" w:hAnsi="Times New Roman" w:cs="Times New Roman"/>
        </w:rPr>
        <w:t>İki elin koordinasyonu ile bir noktayı belli bir yol üzerinde ilerletmeyi gerektiren bir süreç bulunmaktadır. Bu süreç sonucunda, kişinin görsel - motor koordinasyonu (el-göz ve el-el koordinasyonu) ölçülür. Ayrıca, sağ ve sol el için de doğruluk ve hızlılık ölçümleri hesaplanarak karşılaştırma yapılabilmektedir. Makinist, vinç operatörü, laborant gibi çalışanlara uygulanan bir testtir.</w:t>
      </w:r>
    </w:p>
    <w:p w14:paraId="4C5E0DFB" w14:textId="77777777" w:rsidR="00DE19B1" w:rsidRPr="00CF535A" w:rsidRDefault="00DE19B1" w:rsidP="00963822">
      <w:pPr>
        <w:ind w:left="360"/>
        <w:jc w:val="both"/>
        <w:rPr>
          <w:rFonts w:ascii="Times New Roman" w:hAnsi="Times New Roman" w:cs="Times New Roman"/>
        </w:rPr>
      </w:pPr>
    </w:p>
    <w:p w14:paraId="2D810C4A" w14:textId="7849FBF3" w:rsidR="006125E7" w:rsidRPr="00CF535A" w:rsidRDefault="006125E7" w:rsidP="00963822">
      <w:pPr>
        <w:ind w:left="360"/>
        <w:jc w:val="both"/>
        <w:rPr>
          <w:rFonts w:ascii="Times New Roman" w:hAnsi="Times New Roman" w:cs="Times New Roman"/>
          <w:b/>
          <w:color w:val="FF0000"/>
        </w:rPr>
      </w:pPr>
      <w:r w:rsidRPr="00CF535A">
        <w:rPr>
          <w:rFonts w:ascii="Times New Roman" w:hAnsi="Times New Roman" w:cs="Times New Roman"/>
          <w:b/>
          <w:color w:val="FF0000"/>
        </w:rPr>
        <w:t>2-KAPSAM</w:t>
      </w:r>
    </w:p>
    <w:p w14:paraId="57B60A62" w14:textId="5CDA4205" w:rsidR="006125E7" w:rsidRPr="00CF535A" w:rsidRDefault="00F93AF7" w:rsidP="00963822">
      <w:pPr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sikoteknik</w:t>
      </w:r>
      <w:r w:rsidR="00DE19B1" w:rsidRPr="00CF535A">
        <w:rPr>
          <w:rFonts w:ascii="Times New Roman" w:hAnsi="Times New Roman" w:cs="Times New Roman"/>
        </w:rPr>
        <w:t xml:space="preserve"> Laboratuvarı'nda bulunan </w:t>
      </w:r>
      <w:r>
        <w:rPr>
          <w:rFonts w:ascii="Times New Roman" w:hAnsi="Times New Roman" w:cs="Times New Roman"/>
        </w:rPr>
        <w:t>iki el koordinasyon cihazının işlemini kapsar.</w:t>
      </w:r>
    </w:p>
    <w:p w14:paraId="0C182DF1" w14:textId="16A71DF7" w:rsidR="006125E7" w:rsidRPr="00CF535A" w:rsidRDefault="006125E7" w:rsidP="00963822">
      <w:pPr>
        <w:ind w:left="360"/>
        <w:jc w:val="both"/>
        <w:rPr>
          <w:rFonts w:ascii="Times New Roman" w:hAnsi="Times New Roman" w:cs="Times New Roman"/>
        </w:rPr>
      </w:pPr>
    </w:p>
    <w:p w14:paraId="2435550A" w14:textId="4AD3D7F3" w:rsidR="006125E7" w:rsidRPr="00CF535A" w:rsidRDefault="006125E7" w:rsidP="00963822">
      <w:pPr>
        <w:ind w:left="360"/>
        <w:jc w:val="both"/>
        <w:rPr>
          <w:rFonts w:ascii="Times New Roman" w:hAnsi="Times New Roman" w:cs="Times New Roman"/>
          <w:b/>
          <w:color w:val="FF0000"/>
        </w:rPr>
      </w:pPr>
      <w:r w:rsidRPr="00CF535A">
        <w:rPr>
          <w:rFonts w:ascii="Times New Roman" w:hAnsi="Times New Roman" w:cs="Times New Roman"/>
          <w:b/>
          <w:color w:val="FF0000"/>
        </w:rPr>
        <w:t>3-SORUMLULUKLAR</w:t>
      </w:r>
    </w:p>
    <w:p w14:paraId="3331946E" w14:textId="180215B2" w:rsidR="00F44777" w:rsidRPr="00CF535A" w:rsidRDefault="00DE19B1" w:rsidP="00963822">
      <w:pPr>
        <w:ind w:left="360"/>
        <w:jc w:val="both"/>
        <w:rPr>
          <w:rFonts w:ascii="Times New Roman" w:hAnsi="Times New Roman" w:cs="Times New Roman"/>
        </w:rPr>
      </w:pPr>
      <w:r w:rsidRPr="00CF535A">
        <w:rPr>
          <w:rFonts w:ascii="Times New Roman" w:hAnsi="Times New Roman" w:cs="Times New Roman"/>
        </w:rPr>
        <w:t xml:space="preserve">Bu talimatın uygulanmasından, </w:t>
      </w:r>
      <w:r w:rsidR="00F93AF7">
        <w:rPr>
          <w:rFonts w:ascii="Times New Roman" w:hAnsi="Times New Roman" w:cs="Times New Roman"/>
        </w:rPr>
        <w:t>Psikoteknik</w:t>
      </w:r>
      <w:r w:rsidRPr="00CF535A">
        <w:rPr>
          <w:rFonts w:ascii="Times New Roman" w:hAnsi="Times New Roman" w:cs="Times New Roman"/>
        </w:rPr>
        <w:t xml:space="preserve"> Laboratuvarı’nda </w:t>
      </w:r>
      <w:r w:rsidR="00F93AF7">
        <w:rPr>
          <w:rFonts w:ascii="Times New Roman" w:hAnsi="Times New Roman" w:cs="Times New Roman"/>
        </w:rPr>
        <w:t>bu cihaz ile test uygulayan</w:t>
      </w:r>
      <w:r w:rsidR="00CF535A" w:rsidRPr="00CF535A">
        <w:rPr>
          <w:rFonts w:ascii="Times New Roman" w:hAnsi="Times New Roman" w:cs="Times New Roman"/>
        </w:rPr>
        <w:t xml:space="preserve"> </w:t>
      </w:r>
      <w:r w:rsidR="009B1EA4" w:rsidRPr="00CF535A">
        <w:rPr>
          <w:rFonts w:ascii="Times New Roman" w:hAnsi="Times New Roman" w:cs="Times New Roman"/>
        </w:rPr>
        <w:t xml:space="preserve">herkes </w:t>
      </w:r>
      <w:r w:rsidRPr="00CF535A">
        <w:rPr>
          <w:rFonts w:ascii="Times New Roman" w:hAnsi="Times New Roman" w:cs="Times New Roman"/>
        </w:rPr>
        <w:t>sorumludur.</w:t>
      </w:r>
    </w:p>
    <w:p w14:paraId="67F41620" w14:textId="77777777" w:rsidR="00DE19B1" w:rsidRPr="00CF535A" w:rsidRDefault="00DE19B1" w:rsidP="00963822">
      <w:pPr>
        <w:ind w:left="360"/>
        <w:jc w:val="both"/>
        <w:rPr>
          <w:rFonts w:ascii="Times New Roman" w:hAnsi="Times New Roman" w:cs="Times New Roman"/>
        </w:rPr>
      </w:pPr>
    </w:p>
    <w:p w14:paraId="0518FC60" w14:textId="7E7BE17E" w:rsidR="00F44777" w:rsidRPr="00CF535A" w:rsidRDefault="00F44777" w:rsidP="00963822">
      <w:pPr>
        <w:ind w:left="360"/>
        <w:jc w:val="both"/>
        <w:rPr>
          <w:rFonts w:ascii="Times New Roman" w:hAnsi="Times New Roman" w:cs="Times New Roman"/>
          <w:b/>
          <w:color w:val="FF0000"/>
        </w:rPr>
      </w:pPr>
      <w:r w:rsidRPr="00CF535A">
        <w:rPr>
          <w:rFonts w:ascii="Times New Roman" w:hAnsi="Times New Roman" w:cs="Times New Roman"/>
          <w:b/>
          <w:color w:val="FF0000"/>
        </w:rPr>
        <w:t>4-İLGİLİ DOKÜMAN VE KAYITLAR</w:t>
      </w:r>
    </w:p>
    <w:p w14:paraId="512F25F6" w14:textId="77777777" w:rsidR="00DE19B1" w:rsidRPr="00CF535A" w:rsidRDefault="00DE19B1" w:rsidP="00963822">
      <w:pPr>
        <w:ind w:left="360"/>
        <w:jc w:val="both"/>
        <w:rPr>
          <w:rFonts w:ascii="Times New Roman" w:hAnsi="Times New Roman" w:cs="Times New Roman"/>
        </w:rPr>
      </w:pPr>
    </w:p>
    <w:p w14:paraId="596880FE" w14:textId="23D0EC0D" w:rsidR="00023CD9" w:rsidRPr="00CF535A" w:rsidRDefault="00023CD9" w:rsidP="00963822">
      <w:pPr>
        <w:ind w:left="360"/>
        <w:jc w:val="both"/>
        <w:rPr>
          <w:rFonts w:ascii="Times New Roman" w:hAnsi="Times New Roman" w:cs="Times New Roman"/>
          <w:b/>
          <w:color w:val="FF0000"/>
        </w:rPr>
      </w:pPr>
      <w:r w:rsidRPr="00CF535A">
        <w:rPr>
          <w:rFonts w:ascii="Times New Roman" w:hAnsi="Times New Roman" w:cs="Times New Roman"/>
          <w:b/>
          <w:color w:val="FF0000"/>
        </w:rPr>
        <w:t>5-UYGULAMA</w:t>
      </w:r>
    </w:p>
    <w:p w14:paraId="6709A72F" w14:textId="36629103" w:rsidR="00CF535A" w:rsidRPr="00CF535A" w:rsidRDefault="00F93AF7" w:rsidP="00F93AF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tr-TR"/>
        </w:rPr>
        <w:drawing>
          <wp:anchor distT="0" distB="0" distL="114300" distR="114300" simplePos="0" relativeHeight="251658240" behindDoc="0" locked="0" layoutInCell="1" allowOverlap="1" wp14:anchorId="1828BC4F" wp14:editId="3F1A0661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2859405" cy="2145030"/>
            <wp:effectExtent l="0" t="0" r="0" b="7620"/>
            <wp:wrapSquare wrapText="bothSides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jpe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0809" cy="21461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4E27168A" wp14:editId="2A620B45">
            <wp:extent cx="2876550" cy="2157549"/>
            <wp:effectExtent l="0" t="0" r="0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3855" cy="2163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br w:type="textWrapping" w:clear="all"/>
      </w:r>
    </w:p>
    <w:p w14:paraId="785FA736" w14:textId="77777777" w:rsidR="00CF535A" w:rsidRPr="00CF535A" w:rsidRDefault="00CF535A" w:rsidP="00CF535A">
      <w:pPr>
        <w:tabs>
          <w:tab w:val="left" w:pos="795"/>
          <w:tab w:val="center" w:pos="4536"/>
        </w:tabs>
        <w:jc w:val="both"/>
        <w:rPr>
          <w:rFonts w:ascii="Times New Roman" w:hAnsi="Times New Roman" w:cs="Times New Roman"/>
        </w:rPr>
      </w:pPr>
    </w:p>
    <w:p w14:paraId="089ECD77" w14:textId="71AC51A1" w:rsidR="00CF535A" w:rsidRPr="00CF535A" w:rsidRDefault="00F93AF7" w:rsidP="00A60C70">
      <w:pPr>
        <w:pStyle w:val="ListeParagraf"/>
        <w:numPr>
          <w:ilvl w:val="0"/>
          <w:numId w:val="12"/>
        </w:numPr>
        <w:tabs>
          <w:tab w:val="left" w:pos="795"/>
          <w:tab w:val="center" w:pos="4536"/>
        </w:tabs>
        <w:spacing w:after="160" w:line="259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çma kapama tuşunu kullanarak cihazı çalıştırın</w:t>
      </w:r>
      <w:r w:rsidR="00CF535A" w:rsidRPr="00CF535A">
        <w:rPr>
          <w:rFonts w:ascii="Times New Roman" w:hAnsi="Times New Roman" w:cs="Times New Roman"/>
        </w:rPr>
        <w:t>.</w:t>
      </w:r>
    </w:p>
    <w:p w14:paraId="05928B55" w14:textId="77777777" w:rsidR="00CF535A" w:rsidRPr="00CF535A" w:rsidRDefault="00CF535A" w:rsidP="00A60C70">
      <w:pPr>
        <w:tabs>
          <w:tab w:val="left" w:pos="795"/>
          <w:tab w:val="center" w:pos="4536"/>
        </w:tabs>
        <w:jc w:val="both"/>
        <w:rPr>
          <w:rFonts w:ascii="Times New Roman" w:hAnsi="Times New Roman" w:cs="Times New Roman"/>
        </w:rPr>
      </w:pPr>
    </w:p>
    <w:p w14:paraId="4F3CF1AC" w14:textId="015236E7" w:rsidR="00CF535A" w:rsidRDefault="00F93AF7" w:rsidP="00A60C70">
      <w:pPr>
        <w:pStyle w:val="ListeParagraf"/>
        <w:numPr>
          <w:ilvl w:val="0"/>
          <w:numId w:val="12"/>
        </w:numPr>
        <w:tabs>
          <w:tab w:val="left" w:pos="795"/>
          <w:tab w:val="center" w:pos="4536"/>
        </w:tabs>
        <w:spacing w:after="160" w:line="259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est uygulanacak adaya testin yapılışıyla ilgili bilgi verin ve deneme yapması için süre verin</w:t>
      </w:r>
      <w:r w:rsidR="00CF535A" w:rsidRPr="00CF535A">
        <w:rPr>
          <w:rFonts w:ascii="Times New Roman" w:hAnsi="Times New Roman" w:cs="Times New Roman"/>
        </w:rPr>
        <w:t>.</w:t>
      </w:r>
    </w:p>
    <w:p w14:paraId="14A09615" w14:textId="77777777" w:rsidR="00764EA9" w:rsidRPr="00764EA9" w:rsidRDefault="00764EA9" w:rsidP="00A60C70">
      <w:pPr>
        <w:pStyle w:val="ListeParagraf"/>
        <w:jc w:val="both"/>
        <w:rPr>
          <w:rFonts w:ascii="Times New Roman" w:hAnsi="Times New Roman" w:cs="Times New Roman"/>
        </w:rPr>
      </w:pPr>
    </w:p>
    <w:p w14:paraId="0A91F2B6" w14:textId="15C5E93B" w:rsidR="00CF535A" w:rsidRDefault="00F93AF7" w:rsidP="00F93AF7">
      <w:pPr>
        <w:pStyle w:val="ListeParagraf"/>
        <w:numPr>
          <w:ilvl w:val="0"/>
          <w:numId w:val="12"/>
        </w:numPr>
        <w:tabs>
          <w:tab w:val="left" w:pos="795"/>
          <w:tab w:val="center" w:pos="4536"/>
        </w:tabs>
        <w:spacing w:after="160" w:line="259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ste başlamak için cihazın mavi ya da kırmızı renkteki şeritte olması gerekmektedir (1 tur için).</w:t>
      </w:r>
    </w:p>
    <w:p w14:paraId="32B97A5E" w14:textId="77777777" w:rsidR="00F93AF7" w:rsidRPr="00F93AF7" w:rsidRDefault="00F93AF7" w:rsidP="00F93AF7">
      <w:pPr>
        <w:pStyle w:val="ListeParagraf"/>
        <w:rPr>
          <w:rFonts w:ascii="Times New Roman" w:hAnsi="Times New Roman" w:cs="Times New Roman"/>
        </w:rPr>
      </w:pPr>
    </w:p>
    <w:p w14:paraId="64913C0C" w14:textId="77777777" w:rsidR="00F93AF7" w:rsidRPr="00F93AF7" w:rsidRDefault="00F93AF7" w:rsidP="00F93AF7">
      <w:pPr>
        <w:pStyle w:val="ListeParagraf"/>
        <w:tabs>
          <w:tab w:val="left" w:pos="795"/>
          <w:tab w:val="center" w:pos="4536"/>
        </w:tabs>
        <w:spacing w:after="160" w:line="259" w:lineRule="auto"/>
        <w:jc w:val="both"/>
        <w:rPr>
          <w:rFonts w:ascii="Times New Roman" w:hAnsi="Times New Roman" w:cs="Times New Roman"/>
        </w:rPr>
      </w:pPr>
    </w:p>
    <w:p w14:paraId="372C0063" w14:textId="765773EC" w:rsidR="00CF535A" w:rsidRPr="00CF535A" w:rsidRDefault="00F93AF7" w:rsidP="00A60C70">
      <w:pPr>
        <w:pStyle w:val="ListeParagraf"/>
        <w:numPr>
          <w:ilvl w:val="0"/>
          <w:numId w:val="12"/>
        </w:numPr>
        <w:tabs>
          <w:tab w:val="left" w:pos="795"/>
          <w:tab w:val="center" w:pos="4536"/>
        </w:tabs>
        <w:spacing w:after="160" w:line="259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haz mavi ya da kırmızı şeride geldiğinde testi uygulamak üzere var olan değerlerin sıfırlanması için cihazı kapatın</w:t>
      </w:r>
      <w:r w:rsidR="00CF535A" w:rsidRPr="00CF535A">
        <w:rPr>
          <w:rFonts w:ascii="Times New Roman" w:hAnsi="Times New Roman" w:cs="Times New Roman"/>
        </w:rPr>
        <w:t>.</w:t>
      </w:r>
    </w:p>
    <w:p w14:paraId="7E3DC153" w14:textId="77777777" w:rsidR="00CF535A" w:rsidRPr="00CF535A" w:rsidRDefault="00CF535A" w:rsidP="00A60C70">
      <w:pPr>
        <w:pStyle w:val="ListeParagraf"/>
        <w:jc w:val="both"/>
        <w:rPr>
          <w:rFonts w:ascii="Times New Roman" w:hAnsi="Times New Roman" w:cs="Times New Roman"/>
        </w:rPr>
      </w:pPr>
    </w:p>
    <w:p w14:paraId="4C7E7614" w14:textId="72346054" w:rsidR="00CF535A" w:rsidRDefault="00E02B6B" w:rsidP="00CF535A">
      <w:pPr>
        <w:pStyle w:val="ListeParagraf"/>
        <w:numPr>
          <w:ilvl w:val="0"/>
          <w:numId w:val="12"/>
        </w:numPr>
        <w:tabs>
          <w:tab w:val="left" w:pos="795"/>
          <w:tab w:val="center" w:pos="4536"/>
        </w:tabs>
        <w:spacing w:after="160" w:line="259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sti başlatmak üzere cihazı tekrar</w:t>
      </w:r>
      <w:r w:rsidR="00CF535A" w:rsidRPr="00CF535A">
        <w:rPr>
          <w:rFonts w:ascii="Times New Roman" w:hAnsi="Times New Roman" w:cs="Times New Roman"/>
        </w:rPr>
        <w:t xml:space="preserve"> açınız.</w:t>
      </w:r>
    </w:p>
    <w:p w14:paraId="36AE7778" w14:textId="77777777" w:rsidR="00E02B6B" w:rsidRPr="00E02B6B" w:rsidRDefault="00E02B6B" w:rsidP="00E02B6B">
      <w:pPr>
        <w:pStyle w:val="ListeParagraf"/>
        <w:rPr>
          <w:rFonts w:ascii="Times New Roman" w:hAnsi="Times New Roman" w:cs="Times New Roman"/>
        </w:rPr>
      </w:pPr>
    </w:p>
    <w:p w14:paraId="5E607D29" w14:textId="77777777" w:rsidR="00E02B6B" w:rsidRPr="00E02B6B" w:rsidRDefault="00E02B6B" w:rsidP="00E02B6B">
      <w:pPr>
        <w:pStyle w:val="ListeParagraf"/>
        <w:tabs>
          <w:tab w:val="left" w:pos="795"/>
          <w:tab w:val="center" w:pos="4536"/>
        </w:tabs>
        <w:spacing w:after="160" w:line="259" w:lineRule="auto"/>
        <w:jc w:val="both"/>
        <w:rPr>
          <w:rFonts w:ascii="Times New Roman" w:hAnsi="Times New Roman" w:cs="Times New Roman"/>
        </w:rPr>
      </w:pPr>
    </w:p>
    <w:p w14:paraId="1F476306" w14:textId="6BABC5B6" w:rsidR="00CF535A" w:rsidRDefault="00E02B6B" w:rsidP="00E02B6B">
      <w:pPr>
        <w:pStyle w:val="ListeParagraf"/>
        <w:numPr>
          <w:ilvl w:val="0"/>
          <w:numId w:val="12"/>
        </w:numPr>
        <w:tabs>
          <w:tab w:val="left" w:pos="795"/>
          <w:tab w:val="center" w:pos="4536"/>
        </w:tabs>
        <w:spacing w:after="160" w:line="259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haz üzerinde hangi renk ile başlandıysa (mavi ya da kırmızı), o renge gelindiğinde 1 tur tamamlanmaktadır</w:t>
      </w:r>
      <w:r w:rsidR="00CF535A" w:rsidRPr="00CF535A">
        <w:rPr>
          <w:rFonts w:ascii="Times New Roman" w:hAnsi="Times New Roman" w:cs="Times New Roman"/>
        </w:rPr>
        <w:t>.</w:t>
      </w:r>
    </w:p>
    <w:p w14:paraId="37CCD4C6" w14:textId="77777777" w:rsidR="00E02B6B" w:rsidRPr="00E02B6B" w:rsidRDefault="00E02B6B" w:rsidP="00E02B6B">
      <w:pPr>
        <w:pStyle w:val="ListeParagraf"/>
        <w:tabs>
          <w:tab w:val="left" w:pos="795"/>
          <w:tab w:val="center" w:pos="4536"/>
        </w:tabs>
        <w:spacing w:after="160" w:line="259" w:lineRule="auto"/>
        <w:jc w:val="both"/>
        <w:rPr>
          <w:rFonts w:ascii="Times New Roman" w:hAnsi="Times New Roman" w:cs="Times New Roman"/>
        </w:rPr>
      </w:pPr>
    </w:p>
    <w:p w14:paraId="10AEA0D8" w14:textId="08870195" w:rsidR="00CF535A" w:rsidRPr="00CF535A" w:rsidRDefault="00E02B6B" w:rsidP="00A60C70">
      <w:pPr>
        <w:pStyle w:val="ListeParagraf"/>
        <w:numPr>
          <w:ilvl w:val="0"/>
          <w:numId w:val="12"/>
        </w:numPr>
        <w:tabs>
          <w:tab w:val="left" w:pos="795"/>
          <w:tab w:val="center" w:pos="4536"/>
        </w:tabs>
        <w:spacing w:after="160" w:line="259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 tur tamamlandığında cihazın üzerindeki değerleri </w:t>
      </w:r>
      <w:r w:rsidR="002F6D9B">
        <w:rPr>
          <w:rFonts w:ascii="Times New Roman" w:hAnsi="Times New Roman" w:cs="Times New Roman"/>
        </w:rPr>
        <w:t xml:space="preserve">ilgili forma </w:t>
      </w:r>
      <w:r>
        <w:rPr>
          <w:rFonts w:ascii="Times New Roman" w:hAnsi="Times New Roman" w:cs="Times New Roman"/>
        </w:rPr>
        <w:t>kaydedin ve cihazı kapatın</w:t>
      </w:r>
      <w:r w:rsidR="00CF535A" w:rsidRPr="00CF535A">
        <w:rPr>
          <w:rFonts w:ascii="Times New Roman" w:hAnsi="Times New Roman" w:cs="Times New Roman"/>
        </w:rPr>
        <w:t>.</w:t>
      </w:r>
    </w:p>
    <w:p w14:paraId="199BE738" w14:textId="77777777" w:rsidR="00CF535A" w:rsidRPr="00CF535A" w:rsidRDefault="00CF535A" w:rsidP="00A60C70">
      <w:pPr>
        <w:tabs>
          <w:tab w:val="left" w:pos="795"/>
          <w:tab w:val="center" w:pos="4536"/>
        </w:tabs>
        <w:ind w:left="709"/>
        <w:jc w:val="both"/>
        <w:rPr>
          <w:rFonts w:ascii="Times New Roman" w:hAnsi="Times New Roman" w:cs="Times New Roman"/>
        </w:rPr>
      </w:pPr>
    </w:p>
    <w:p w14:paraId="726355EB" w14:textId="0C078220" w:rsidR="00023CD9" w:rsidRPr="00CF535A" w:rsidRDefault="00023CD9" w:rsidP="00023CD9">
      <w:pPr>
        <w:ind w:left="426"/>
        <w:rPr>
          <w:rFonts w:ascii="Times New Roman" w:hAnsi="Times New Roman" w:cs="Times New Roman"/>
          <w:b/>
          <w:color w:val="FF0000"/>
        </w:rPr>
      </w:pPr>
      <w:r w:rsidRPr="00CF535A">
        <w:rPr>
          <w:rFonts w:ascii="Times New Roman" w:hAnsi="Times New Roman" w:cs="Times New Roman"/>
          <w:b/>
          <w:color w:val="FF0000"/>
        </w:rPr>
        <w:t>6-KAYITLAMA VE ARŞİVLEME</w:t>
      </w:r>
    </w:p>
    <w:p w14:paraId="50E2B830" w14:textId="1C2AFACA" w:rsidR="00DB41E1" w:rsidRPr="00023CD9" w:rsidRDefault="00023CD9" w:rsidP="00BB7C1D">
      <w:pPr>
        <w:ind w:left="567"/>
        <w:rPr>
          <w:rFonts w:ascii="Times New Roman" w:hAnsi="Times New Roman" w:cs="Times New Roman"/>
          <w:sz w:val="24"/>
          <w:szCs w:val="24"/>
        </w:rPr>
      </w:pPr>
      <w:r w:rsidRPr="00CF535A">
        <w:rPr>
          <w:rFonts w:ascii="Times New Roman" w:hAnsi="Times New Roman" w:cs="Times New Roman"/>
        </w:rPr>
        <w:t xml:space="preserve">Bu talimat ve ilgili form/dokümanlar </w:t>
      </w:r>
      <w:r w:rsidR="00A60C70">
        <w:rPr>
          <w:rFonts w:ascii="Times New Roman" w:hAnsi="Times New Roman" w:cs="Times New Roman"/>
        </w:rPr>
        <w:t xml:space="preserve">laboratuvarda </w:t>
      </w:r>
      <w:r w:rsidRPr="00CF535A">
        <w:rPr>
          <w:rFonts w:ascii="Times New Roman" w:hAnsi="Times New Roman" w:cs="Times New Roman"/>
        </w:rPr>
        <w:t>arşi</w:t>
      </w:r>
      <w:r w:rsidRPr="00023CD9">
        <w:rPr>
          <w:rFonts w:ascii="Times New Roman" w:hAnsi="Times New Roman" w:cs="Times New Roman"/>
          <w:sz w:val="24"/>
          <w:szCs w:val="24"/>
        </w:rPr>
        <w:t>vlenir.</w:t>
      </w:r>
    </w:p>
    <w:sectPr w:rsidR="00DB41E1" w:rsidRPr="00023CD9" w:rsidSect="00D21E4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119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FE6786" w14:textId="77777777" w:rsidR="00A44905" w:rsidRDefault="00A44905" w:rsidP="00715328">
      <w:pPr>
        <w:spacing w:after="0" w:line="240" w:lineRule="auto"/>
      </w:pPr>
      <w:r>
        <w:separator/>
      </w:r>
    </w:p>
  </w:endnote>
  <w:endnote w:type="continuationSeparator" w:id="0">
    <w:p w14:paraId="0A62E76A" w14:textId="77777777" w:rsidR="00A44905" w:rsidRDefault="00A44905" w:rsidP="007153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916F1B" w14:textId="77777777" w:rsidR="002E1553" w:rsidRDefault="002E155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AB79E2" w14:textId="306E9992" w:rsidR="002044BE" w:rsidRDefault="002044BE">
    <w:pPr>
      <w:pStyle w:val="AltBilgi"/>
    </w:pPr>
  </w:p>
  <w:tbl>
    <w:tblPr>
      <w:tblStyle w:val="TabloKlavuzu"/>
      <w:tblW w:w="9922" w:type="dxa"/>
      <w:jc w:val="center"/>
      <w:tblLook w:val="04A0" w:firstRow="1" w:lastRow="0" w:firstColumn="1" w:lastColumn="0" w:noHBand="0" w:noVBand="1"/>
    </w:tblPr>
    <w:tblGrid>
      <w:gridCol w:w="1555"/>
      <w:gridCol w:w="1275"/>
      <w:gridCol w:w="2216"/>
      <w:gridCol w:w="2438"/>
      <w:gridCol w:w="2438"/>
    </w:tblGrid>
    <w:tr w:rsidR="002044BE" w14:paraId="0323BA69" w14:textId="77777777" w:rsidTr="00F116A3">
      <w:trPr>
        <w:jc w:val="center"/>
      </w:trPr>
      <w:tc>
        <w:tcPr>
          <w:tcW w:w="1555" w:type="dxa"/>
        </w:tcPr>
        <w:p w14:paraId="4F6FB09D" w14:textId="77777777" w:rsidR="002044BE" w:rsidRPr="00DB41E1" w:rsidRDefault="002044BE" w:rsidP="002044BE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  <w:r w:rsidRPr="00DB41E1">
            <w:rPr>
              <w:rFonts w:ascii="Times New Roman" w:hAnsi="Times New Roman" w:cs="Times New Roman"/>
              <w:b/>
            </w:rPr>
            <w:t>Yayın Tarihi</w:t>
          </w:r>
        </w:p>
      </w:tc>
      <w:tc>
        <w:tcPr>
          <w:tcW w:w="1275" w:type="dxa"/>
        </w:tcPr>
        <w:p w14:paraId="0AD744E4" w14:textId="77777777" w:rsidR="002044BE" w:rsidRPr="00DB41E1" w:rsidRDefault="002044BE" w:rsidP="002044BE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  <w:r w:rsidRPr="00DB41E1">
            <w:rPr>
              <w:rFonts w:ascii="Times New Roman" w:hAnsi="Times New Roman" w:cs="Times New Roman"/>
              <w:b/>
            </w:rPr>
            <w:t>Yayın No</w:t>
          </w:r>
        </w:p>
      </w:tc>
      <w:tc>
        <w:tcPr>
          <w:tcW w:w="2216" w:type="dxa"/>
        </w:tcPr>
        <w:p w14:paraId="7F7A87BC" w14:textId="77777777" w:rsidR="002044BE" w:rsidRPr="00DB41E1" w:rsidRDefault="002044BE" w:rsidP="002044BE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  <w:r w:rsidRPr="00DB41E1">
            <w:rPr>
              <w:rFonts w:ascii="Times New Roman" w:hAnsi="Times New Roman" w:cs="Times New Roman"/>
              <w:b/>
            </w:rPr>
            <w:t>Hazırlayan</w:t>
          </w:r>
        </w:p>
      </w:tc>
      <w:tc>
        <w:tcPr>
          <w:tcW w:w="2438" w:type="dxa"/>
        </w:tcPr>
        <w:p w14:paraId="1AB63E3F" w14:textId="77777777" w:rsidR="002044BE" w:rsidRPr="00DB41E1" w:rsidRDefault="002044BE" w:rsidP="002044BE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  <w:r w:rsidRPr="00DB41E1">
            <w:rPr>
              <w:rFonts w:ascii="Times New Roman" w:hAnsi="Times New Roman" w:cs="Times New Roman"/>
              <w:b/>
            </w:rPr>
            <w:t>Onay</w:t>
          </w:r>
        </w:p>
      </w:tc>
      <w:tc>
        <w:tcPr>
          <w:tcW w:w="2438" w:type="dxa"/>
        </w:tcPr>
        <w:p w14:paraId="5C7EAF9B" w14:textId="77777777" w:rsidR="002044BE" w:rsidRPr="00DB41E1" w:rsidRDefault="002044BE" w:rsidP="002044BE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  <w:r w:rsidRPr="00DB41E1">
            <w:rPr>
              <w:rFonts w:ascii="Times New Roman" w:hAnsi="Times New Roman" w:cs="Times New Roman"/>
              <w:b/>
            </w:rPr>
            <w:t>Kalite Sistem Onayı</w:t>
          </w:r>
        </w:p>
      </w:tc>
    </w:tr>
    <w:tr w:rsidR="002044BE" w14:paraId="1B705F2B" w14:textId="77777777" w:rsidTr="00F116A3">
      <w:trPr>
        <w:trHeight w:val="255"/>
        <w:jc w:val="center"/>
      </w:trPr>
      <w:tc>
        <w:tcPr>
          <w:tcW w:w="1555" w:type="dxa"/>
        </w:tcPr>
        <w:p w14:paraId="0CB2ED3E" w14:textId="4BEE91B8" w:rsidR="002044BE" w:rsidRPr="00DB41E1" w:rsidRDefault="002E1553" w:rsidP="00764EA9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  <w:r>
            <w:rPr>
              <w:rFonts w:ascii="Times New Roman" w:hAnsi="Times New Roman" w:cs="Times New Roman"/>
              <w:b/>
            </w:rPr>
            <w:t>12.07</w:t>
          </w:r>
          <w:r w:rsidR="00764EA9">
            <w:rPr>
              <w:rFonts w:ascii="Times New Roman" w:hAnsi="Times New Roman" w:cs="Times New Roman"/>
              <w:b/>
            </w:rPr>
            <w:t>.2018</w:t>
          </w:r>
        </w:p>
      </w:tc>
      <w:tc>
        <w:tcPr>
          <w:tcW w:w="1275" w:type="dxa"/>
        </w:tcPr>
        <w:p w14:paraId="4744259D" w14:textId="5B80D300" w:rsidR="002044BE" w:rsidRPr="00DB41E1" w:rsidRDefault="00764EA9" w:rsidP="00764EA9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  <w:r>
            <w:rPr>
              <w:rFonts w:ascii="Times New Roman" w:hAnsi="Times New Roman" w:cs="Times New Roman"/>
              <w:b/>
            </w:rPr>
            <w:t>1</w:t>
          </w:r>
        </w:p>
      </w:tc>
      <w:tc>
        <w:tcPr>
          <w:tcW w:w="2216" w:type="dxa"/>
          <w:vMerge w:val="restart"/>
          <w:vAlign w:val="center"/>
        </w:tcPr>
        <w:p w14:paraId="1C63CA73" w14:textId="7F64FD75" w:rsidR="002044BE" w:rsidRPr="00DB41E1" w:rsidRDefault="00981560" w:rsidP="002044BE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  <w:r>
            <w:rPr>
              <w:rFonts w:ascii="Times New Roman" w:hAnsi="Times New Roman" w:cs="Times New Roman"/>
              <w:b/>
            </w:rPr>
            <w:t>Arş. Gör. Gülay MURAT</w:t>
          </w:r>
        </w:p>
      </w:tc>
      <w:tc>
        <w:tcPr>
          <w:tcW w:w="2438" w:type="dxa"/>
          <w:vMerge w:val="restart"/>
          <w:vAlign w:val="center"/>
        </w:tcPr>
        <w:p w14:paraId="3B5A60D7" w14:textId="1FCDAD5A" w:rsidR="002044BE" w:rsidRPr="00DB41E1" w:rsidRDefault="00981560" w:rsidP="002044BE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  <w:r>
            <w:rPr>
              <w:rFonts w:ascii="Times New Roman" w:hAnsi="Times New Roman" w:cs="Times New Roman"/>
              <w:b/>
            </w:rPr>
            <w:t>Doç. Dr. Meral ELÇİ</w:t>
          </w:r>
        </w:p>
      </w:tc>
      <w:tc>
        <w:tcPr>
          <w:tcW w:w="2438" w:type="dxa"/>
          <w:vMerge w:val="restart"/>
          <w:vAlign w:val="center"/>
        </w:tcPr>
        <w:p w14:paraId="1541E163" w14:textId="08766490" w:rsidR="002044BE" w:rsidRPr="00DB41E1" w:rsidRDefault="002E1553" w:rsidP="002044BE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  <w:r>
            <w:rPr>
              <w:rFonts w:ascii="Times New Roman" w:hAnsi="Times New Roman" w:cs="Times New Roman"/>
              <w:b/>
            </w:rPr>
            <w:t>Prof.Dr.Muhammed Hasan ASLAN</w:t>
          </w:r>
        </w:p>
      </w:tc>
    </w:tr>
    <w:tr w:rsidR="002044BE" w14:paraId="607A6C40" w14:textId="77777777" w:rsidTr="00F116A3">
      <w:trPr>
        <w:jc w:val="center"/>
      </w:trPr>
      <w:tc>
        <w:tcPr>
          <w:tcW w:w="1555" w:type="dxa"/>
        </w:tcPr>
        <w:p w14:paraId="40FFC40C" w14:textId="77777777" w:rsidR="002044BE" w:rsidRPr="00DB41E1" w:rsidRDefault="002044BE" w:rsidP="00764EA9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  <w:r w:rsidRPr="00DB41E1">
            <w:rPr>
              <w:rFonts w:ascii="Times New Roman" w:hAnsi="Times New Roman" w:cs="Times New Roman"/>
              <w:b/>
            </w:rPr>
            <w:t>Değ. Tarihi</w:t>
          </w:r>
        </w:p>
      </w:tc>
      <w:tc>
        <w:tcPr>
          <w:tcW w:w="1275" w:type="dxa"/>
        </w:tcPr>
        <w:p w14:paraId="2F10C884" w14:textId="77777777" w:rsidR="002044BE" w:rsidRPr="00DB41E1" w:rsidRDefault="002044BE" w:rsidP="00764EA9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  <w:r w:rsidRPr="00DB41E1">
            <w:rPr>
              <w:rFonts w:ascii="Times New Roman" w:hAnsi="Times New Roman" w:cs="Times New Roman"/>
              <w:b/>
            </w:rPr>
            <w:t>Değ. No</w:t>
          </w:r>
        </w:p>
      </w:tc>
      <w:tc>
        <w:tcPr>
          <w:tcW w:w="2216" w:type="dxa"/>
          <w:vMerge/>
        </w:tcPr>
        <w:p w14:paraId="31E946B9" w14:textId="77777777" w:rsidR="002044BE" w:rsidRPr="00DB41E1" w:rsidRDefault="002044BE" w:rsidP="002044BE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</w:p>
      </w:tc>
      <w:tc>
        <w:tcPr>
          <w:tcW w:w="2438" w:type="dxa"/>
          <w:vMerge/>
        </w:tcPr>
        <w:p w14:paraId="5D4AE7B8" w14:textId="77777777" w:rsidR="002044BE" w:rsidRPr="00DB41E1" w:rsidRDefault="002044BE" w:rsidP="002044BE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</w:p>
      </w:tc>
      <w:tc>
        <w:tcPr>
          <w:tcW w:w="2438" w:type="dxa"/>
          <w:vMerge/>
        </w:tcPr>
        <w:p w14:paraId="1DA866BF" w14:textId="77777777" w:rsidR="002044BE" w:rsidRPr="00DB41E1" w:rsidRDefault="002044BE" w:rsidP="002044BE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</w:p>
      </w:tc>
    </w:tr>
    <w:tr w:rsidR="002044BE" w14:paraId="09A0052E" w14:textId="77777777" w:rsidTr="00F116A3">
      <w:trPr>
        <w:trHeight w:val="255"/>
        <w:jc w:val="center"/>
      </w:trPr>
      <w:tc>
        <w:tcPr>
          <w:tcW w:w="1555" w:type="dxa"/>
        </w:tcPr>
        <w:p w14:paraId="5397BC4C" w14:textId="405C7FA5" w:rsidR="002044BE" w:rsidRPr="00DB41E1" w:rsidRDefault="00764EA9" w:rsidP="00764EA9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  <w:r>
            <w:rPr>
              <w:rFonts w:ascii="Times New Roman" w:hAnsi="Times New Roman" w:cs="Times New Roman"/>
              <w:b/>
            </w:rPr>
            <w:t>-</w:t>
          </w:r>
        </w:p>
      </w:tc>
      <w:tc>
        <w:tcPr>
          <w:tcW w:w="1275" w:type="dxa"/>
        </w:tcPr>
        <w:p w14:paraId="7F1FA2C5" w14:textId="1515099A" w:rsidR="002044BE" w:rsidRPr="00DB41E1" w:rsidRDefault="00764EA9" w:rsidP="00764EA9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  <w:r>
            <w:rPr>
              <w:rFonts w:ascii="Times New Roman" w:hAnsi="Times New Roman" w:cs="Times New Roman"/>
              <w:b/>
            </w:rPr>
            <w:t>0</w:t>
          </w:r>
        </w:p>
      </w:tc>
      <w:tc>
        <w:tcPr>
          <w:tcW w:w="2216" w:type="dxa"/>
          <w:vMerge/>
        </w:tcPr>
        <w:p w14:paraId="7BB466BC" w14:textId="77777777" w:rsidR="002044BE" w:rsidRPr="00DB41E1" w:rsidRDefault="002044BE" w:rsidP="002044BE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</w:p>
      </w:tc>
      <w:tc>
        <w:tcPr>
          <w:tcW w:w="2438" w:type="dxa"/>
          <w:vMerge/>
        </w:tcPr>
        <w:p w14:paraId="52D62E36" w14:textId="77777777" w:rsidR="002044BE" w:rsidRPr="00DB41E1" w:rsidRDefault="002044BE" w:rsidP="002044BE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</w:p>
      </w:tc>
      <w:tc>
        <w:tcPr>
          <w:tcW w:w="2438" w:type="dxa"/>
          <w:vMerge/>
        </w:tcPr>
        <w:p w14:paraId="7DB7A774" w14:textId="77777777" w:rsidR="002044BE" w:rsidRPr="00DB41E1" w:rsidRDefault="002044BE" w:rsidP="002044BE">
          <w:pPr>
            <w:pStyle w:val="AltBilgi"/>
            <w:jc w:val="center"/>
            <w:rPr>
              <w:rFonts w:ascii="Times New Roman" w:hAnsi="Times New Roman" w:cs="Times New Roman"/>
              <w:b/>
            </w:rPr>
          </w:pPr>
        </w:p>
      </w:tc>
    </w:tr>
  </w:tbl>
  <w:p w14:paraId="3DD6D31D" w14:textId="51FC1250" w:rsidR="002044BE" w:rsidRPr="002044BE" w:rsidRDefault="002044BE" w:rsidP="002044BE">
    <w:pPr>
      <w:pStyle w:val="AltBilgi"/>
      <w:ind w:left="284"/>
      <w:rPr>
        <w:rFonts w:ascii="Times New Roman" w:hAnsi="Times New Roman" w:cs="Times New Roman"/>
      </w:rPr>
    </w:pPr>
    <w:r w:rsidRPr="002044BE">
      <w:rPr>
        <w:rFonts w:ascii="Times New Roman" w:hAnsi="Times New Roman" w:cs="Times New Roman"/>
      </w:rPr>
      <w:t xml:space="preserve">Form No:FR-0141 Yayın Tarihi:21.06.2017 </w:t>
    </w:r>
    <w:r w:rsidR="002E1553">
      <w:rPr>
        <w:rFonts w:ascii="Times New Roman" w:hAnsi="Times New Roman" w:cs="Times New Roman"/>
      </w:rPr>
      <w:t>Değ.No:1 Değ. Tarihi:18.05.2018</w:t>
    </w:r>
  </w:p>
  <w:p w14:paraId="530F008E" w14:textId="18819250" w:rsidR="00715328" w:rsidRDefault="00715328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9CDE54" w14:textId="77777777" w:rsidR="002E1553" w:rsidRDefault="002E155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4B7370" w14:textId="77777777" w:rsidR="00A44905" w:rsidRDefault="00A44905" w:rsidP="00715328">
      <w:pPr>
        <w:spacing w:after="0" w:line="240" w:lineRule="auto"/>
      </w:pPr>
      <w:r>
        <w:separator/>
      </w:r>
    </w:p>
  </w:footnote>
  <w:footnote w:type="continuationSeparator" w:id="0">
    <w:p w14:paraId="2D510C8C" w14:textId="77777777" w:rsidR="00A44905" w:rsidRDefault="00A44905" w:rsidP="007153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45376A" w14:textId="77777777" w:rsidR="002E1553" w:rsidRDefault="002E155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65BD19" w14:textId="691A0FBD" w:rsidR="003B40CD" w:rsidRPr="00BB7C1D" w:rsidRDefault="003B40CD" w:rsidP="003B40CD">
    <w:pPr>
      <w:pStyle w:val="stBilgi"/>
      <w:jc w:val="both"/>
      <w:rPr>
        <w:rFonts w:ascii="Times New Roman" w:hAnsi="Times New Roman" w:cs="Times New Roman"/>
        <w:b/>
      </w:rPr>
    </w:pPr>
    <w:r w:rsidRPr="00BB7C1D">
      <w:rPr>
        <w:rFonts w:ascii="Times New Roman" w:hAnsi="Times New Roman" w:cs="Times New Roman"/>
        <w:b/>
      </w:rPr>
      <w:t xml:space="preserve">                                                                                                                                                   </w:t>
    </w:r>
    <w:r w:rsidR="00BB7C1D" w:rsidRPr="00BB7C1D">
      <w:rPr>
        <w:rFonts w:ascii="Times New Roman" w:hAnsi="Times New Roman" w:cs="Times New Roman"/>
        <w:b/>
      </w:rPr>
      <w:t xml:space="preserve">     </w:t>
    </w:r>
    <w:r w:rsidRPr="00BB7C1D">
      <w:rPr>
        <w:rFonts w:ascii="Times New Roman" w:hAnsi="Times New Roman" w:cs="Times New Roman"/>
        <w:b/>
      </w:rPr>
      <w:t xml:space="preserve">            </w:t>
    </w:r>
    <w:bookmarkStart w:id="0" w:name="_GoBack"/>
    <w:bookmarkEnd w:id="0"/>
  </w:p>
  <w:tbl>
    <w:tblPr>
      <w:tblStyle w:val="TabloKlavuzu"/>
      <w:tblW w:w="0" w:type="auto"/>
      <w:tblLook w:val="04A0" w:firstRow="1" w:lastRow="0" w:firstColumn="1" w:lastColumn="0" w:noHBand="0" w:noVBand="1"/>
    </w:tblPr>
    <w:tblGrid>
      <w:gridCol w:w="2256"/>
      <w:gridCol w:w="6670"/>
      <w:gridCol w:w="1530"/>
    </w:tblGrid>
    <w:tr w:rsidR="00BB7C1D" w14:paraId="115D3A2A" w14:textId="77777777" w:rsidTr="00BB7C1D">
      <w:tc>
        <w:tcPr>
          <w:tcW w:w="2256" w:type="dxa"/>
          <w:vMerge w:val="restart"/>
          <w:vAlign w:val="center"/>
        </w:tcPr>
        <w:p w14:paraId="1E51C1EC" w14:textId="4C39BF23" w:rsidR="00BB7C1D" w:rsidRDefault="00BB7C1D" w:rsidP="00BB7C1D">
          <w:pPr>
            <w:pStyle w:val="stBilgi"/>
            <w:jc w:val="center"/>
          </w:pPr>
          <w:r>
            <w:rPr>
              <w:noProof/>
              <w:lang w:eastAsia="tr-TR"/>
            </w:rPr>
            <w:drawing>
              <wp:inline distT="0" distB="0" distL="0" distR="0" wp14:anchorId="5E666DB1" wp14:editId="61BF28FF">
                <wp:extent cx="1181100" cy="380365"/>
                <wp:effectExtent l="0" t="0" r="0" b="635"/>
                <wp:docPr id="1056" name="Resim 52">
                  <a:extLst xmlns:a="http://schemas.openxmlformats.org/drawingml/2006/main">
                    <a:ext uri="{FF2B5EF4-FFF2-40B4-BE49-F238E27FC236}">
                      <a16:creationId xmlns:a16="http://schemas.microsoft.com/office/drawing/2014/main" id="{89BAFF46-C26C-4457-B7FD-3564AE74F155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56" name="Resim 52">
                          <a:extLst>
                            <a:ext uri="{FF2B5EF4-FFF2-40B4-BE49-F238E27FC236}">
                              <a16:creationId xmlns:a16="http://schemas.microsoft.com/office/drawing/2014/main" id="{89BAFF46-C26C-4457-B7FD-3564AE74F155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6916" cy="3886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70" w:type="dxa"/>
          <w:vMerge w:val="restart"/>
          <w:tcBorders>
            <w:right w:val="single" w:sz="4" w:space="0" w:color="auto"/>
          </w:tcBorders>
          <w:vAlign w:val="center"/>
        </w:tcPr>
        <w:p w14:paraId="41894A62" w14:textId="5A6E4C3A" w:rsidR="00BB7C1D" w:rsidRPr="00BB7C1D" w:rsidRDefault="00546EEC" w:rsidP="00546EEC">
          <w:pPr>
            <w:pStyle w:val="stBilgi"/>
            <w:jc w:val="center"/>
            <w:rPr>
              <w:rFonts w:ascii="Times New Roman" w:hAnsi="Times New Roman" w:cs="Times New Roman"/>
              <w:b/>
              <w:sz w:val="34"/>
              <w:szCs w:val="34"/>
            </w:rPr>
          </w:pPr>
          <w:r>
            <w:rPr>
              <w:rFonts w:ascii="Times New Roman" w:hAnsi="Times New Roman" w:cs="Times New Roman"/>
              <w:b/>
              <w:sz w:val="34"/>
              <w:szCs w:val="34"/>
            </w:rPr>
            <w:t>İKİ EL KOORDİNASYON</w:t>
          </w:r>
          <w:r w:rsidR="009A08FE">
            <w:rPr>
              <w:rFonts w:ascii="Times New Roman" w:hAnsi="Times New Roman" w:cs="Times New Roman"/>
              <w:b/>
              <w:sz w:val="34"/>
              <w:szCs w:val="34"/>
            </w:rPr>
            <w:t xml:space="preserve"> CİHAZI</w:t>
          </w:r>
          <w:r>
            <w:rPr>
              <w:rFonts w:ascii="Times New Roman" w:hAnsi="Times New Roman" w:cs="Times New Roman"/>
              <w:b/>
              <w:sz w:val="34"/>
              <w:szCs w:val="34"/>
            </w:rPr>
            <w:t xml:space="preserve"> </w:t>
          </w:r>
          <w:r w:rsidR="00BB7C1D" w:rsidRPr="00BB7C1D">
            <w:rPr>
              <w:rFonts w:ascii="Times New Roman" w:hAnsi="Times New Roman" w:cs="Times New Roman"/>
              <w:b/>
              <w:sz w:val="34"/>
              <w:szCs w:val="34"/>
            </w:rPr>
            <w:t>KULLANIM TALİMATI</w:t>
          </w:r>
        </w:p>
      </w:tc>
      <w:tc>
        <w:tcPr>
          <w:tcW w:w="1530" w:type="dxa"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vAlign w:val="center"/>
        </w:tcPr>
        <w:p w14:paraId="4AF76EAA" w14:textId="6A763359" w:rsidR="00BB7C1D" w:rsidRPr="00BB7C1D" w:rsidRDefault="00BB7C1D" w:rsidP="00BB7C1D">
          <w:pPr>
            <w:pStyle w:val="stBilgi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</w:p>
      </w:tc>
    </w:tr>
    <w:tr w:rsidR="00BB7C1D" w14:paraId="584CA598" w14:textId="77777777" w:rsidTr="00BB7C1D">
      <w:tc>
        <w:tcPr>
          <w:tcW w:w="2256" w:type="dxa"/>
          <w:vMerge/>
        </w:tcPr>
        <w:p w14:paraId="408D1EE5" w14:textId="77777777" w:rsidR="00BB7C1D" w:rsidRDefault="00BB7C1D">
          <w:pPr>
            <w:pStyle w:val="stBilgi"/>
          </w:pPr>
        </w:p>
      </w:tc>
      <w:tc>
        <w:tcPr>
          <w:tcW w:w="6670" w:type="dxa"/>
          <w:vMerge/>
          <w:tcBorders>
            <w:right w:val="single" w:sz="4" w:space="0" w:color="auto"/>
          </w:tcBorders>
        </w:tcPr>
        <w:p w14:paraId="00E71588" w14:textId="77777777" w:rsidR="00BB7C1D" w:rsidRDefault="00BB7C1D">
          <w:pPr>
            <w:pStyle w:val="stBilgi"/>
          </w:pPr>
        </w:p>
      </w:tc>
      <w:tc>
        <w:tcPr>
          <w:tcW w:w="1530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3CB8A67" w14:textId="77777777" w:rsidR="00BB7C1D" w:rsidRDefault="00BB7C1D" w:rsidP="002E1553">
          <w:pPr>
            <w:pStyle w:val="stBilgi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BB7C1D">
            <w:rPr>
              <w:rFonts w:ascii="Times New Roman" w:hAnsi="Times New Roman" w:cs="Times New Roman"/>
              <w:b/>
              <w:sz w:val="20"/>
              <w:szCs w:val="20"/>
            </w:rPr>
            <w:t xml:space="preserve">Talimat No </w:t>
          </w:r>
          <w:r w:rsidR="00DE19B1">
            <w:rPr>
              <w:rFonts w:ascii="Times New Roman" w:hAnsi="Times New Roman" w:cs="Times New Roman"/>
              <w:b/>
              <w:sz w:val="20"/>
              <w:szCs w:val="20"/>
            </w:rPr>
            <w:t>CH-TL-</w:t>
          </w:r>
          <w:r w:rsidR="005C544C">
            <w:rPr>
              <w:rFonts w:ascii="Times New Roman" w:hAnsi="Times New Roman" w:cs="Times New Roman"/>
              <w:b/>
              <w:sz w:val="20"/>
              <w:szCs w:val="20"/>
            </w:rPr>
            <w:t>0</w:t>
          </w:r>
          <w:r w:rsidR="002E1553">
            <w:rPr>
              <w:rFonts w:ascii="Times New Roman" w:hAnsi="Times New Roman" w:cs="Times New Roman"/>
              <w:b/>
              <w:sz w:val="20"/>
              <w:szCs w:val="20"/>
            </w:rPr>
            <w:t xml:space="preserve">205 </w:t>
          </w:r>
        </w:p>
        <w:p w14:paraId="3C31A9D2" w14:textId="266A78F1" w:rsidR="002E1553" w:rsidRPr="00BB7C1D" w:rsidRDefault="002E1553" w:rsidP="002E1553">
          <w:pPr>
            <w:pStyle w:val="stBilgi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BD2886">
            <w:rPr>
              <w:rFonts w:ascii="Times New Roman" w:hAnsi="Times New Roman" w:cs="Times New Roman"/>
              <w:b/>
            </w:rPr>
            <w:t xml:space="preserve">Sayfa No: </w:t>
          </w:r>
          <w:r w:rsidRPr="00A17962">
            <w:rPr>
              <w:rFonts w:ascii="Times New Roman" w:hAnsi="Times New Roman" w:cs="Times New Roman"/>
              <w:b/>
            </w:rPr>
            <w:fldChar w:fldCharType="begin"/>
          </w:r>
          <w:r w:rsidRPr="00A17962">
            <w:rPr>
              <w:rFonts w:ascii="Times New Roman" w:hAnsi="Times New Roman" w:cs="Times New Roman"/>
              <w:b/>
            </w:rPr>
            <w:instrText>PAGE   \* MERGEFORMAT</w:instrText>
          </w:r>
          <w:r w:rsidRPr="00A17962">
            <w:rPr>
              <w:rFonts w:ascii="Times New Roman" w:hAnsi="Times New Roman" w:cs="Times New Roman"/>
              <w:b/>
            </w:rPr>
            <w:fldChar w:fldCharType="separate"/>
          </w:r>
          <w:r>
            <w:rPr>
              <w:rFonts w:ascii="Times New Roman" w:hAnsi="Times New Roman" w:cs="Times New Roman"/>
              <w:b/>
              <w:noProof/>
            </w:rPr>
            <w:t>1</w:t>
          </w:r>
          <w:r w:rsidRPr="00A17962">
            <w:rPr>
              <w:rFonts w:ascii="Times New Roman" w:hAnsi="Times New Roman" w:cs="Times New Roman"/>
              <w:b/>
            </w:rPr>
            <w:fldChar w:fldCharType="end"/>
          </w:r>
        </w:p>
      </w:tc>
    </w:tr>
  </w:tbl>
  <w:p w14:paraId="4D34C499" w14:textId="77777777" w:rsidR="00D21E44" w:rsidRDefault="00D21E44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F14F69" w14:textId="77777777" w:rsidR="002E1553" w:rsidRDefault="002E155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129E0"/>
    <w:multiLevelType w:val="hybridMultilevel"/>
    <w:tmpl w:val="6562F7D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40253"/>
    <w:multiLevelType w:val="hybridMultilevel"/>
    <w:tmpl w:val="A99427E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3B6D23"/>
    <w:multiLevelType w:val="hybridMultilevel"/>
    <w:tmpl w:val="3EB890D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4A74D6"/>
    <w:multiLevelType w:val="hybridMultilevel"/>
    <w:tmpl w:val="09F085D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FF6B93"/>
    <w:multiLevelType w:val="hybridMultilevel"/>
    <w:tmpl w:val="72EC545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5E1A71"/>
    <w:multiLevelType w:val="hybridMultilevel"/>
    <w:tmpl w:val="11BA523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821121"/>
    <w:multiLevelType w:val="hybridMultilevel"/>
    <w:tmpl w:val="868ADF52"/>
    <w:lvl w:ilvl="0" w:tplc="041F000F">
      <w:start w:val="1"/>
      <w:numFmt w:val="decimal"/>
      <w:lvlText w:val="%1."/>
      <w:lvlJc w:val="left"/>
      <w:pPr>
        <w:ind w:left="1211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5D3C0A"/>
    <w:multiLevelType w:val="hybridMultilevel"/>
    <w:tmpl w:val="33BE57D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F56578"/>
    <w:multiLevelType w:val="hybridMultilevel"/>
    <w:tmpl w:val="DD56E94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A57F73"/>
    <w:multiLevelType w:val="hybridMultilevel"/>
    <w:tmpl w:val="5DE0B16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9B6A20"/>
    <w:multiLevelType w:val="hybridMultilevel"/>
    <w:tmpl w:val="3D649AC2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25A24F3"/>
    <w:multiLevelType w:val="hybridMultilevel"/>
    <w:tmpl w:val="24260CC0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7"/>
  </w:num>
  <w:num w:numId="3">
    <w:abstractNumId w:val="3"/>
  </w:num>
  <w:num w:numId="4">
    <w:abstractNumId w:val="4"/>
  </w:num>
  <w:num w:numId="5">
    <w:abstractNumId w:val="6"/>
  </w:num>
  <w:num w:numId="6">
    <w:abstractNumId w:val="8"/>
  </w:num>
  <w:num w:numId="7">
    <w:abstractNumId w:val="1"/>
  </w:num>
  <w:num w:numId="8">
    <w:abstractNumId w:val="10"/>
  </w:num>
  <w:num w:numId="9">
    <w:abstractNumId w:val="5"/>
  </w:num>
  <w:num w:numId="10">
    <w:abstractNumId w:val="2"/>
  </w:num>
  <w:num w:numId="11">
    <w:abstractNumId w:val="9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NzGwMDSztLA0MTZR0lEKTi0uzszPAykwrgUAEOI3ASwAAAA="/>
  </w:docVars>
  <w:rsids>
    <w:rsidRoot w:val="00FA5D9A"/>
    <w:rsid w:val="00023CD9"/>
    <w:rsid w:val="0003261C"/>
    <w:rsid w:val="0004646E"/>
    <w:rsid w:val="0009440F"/>
    <w:rsid w:val="000B04F1"/>
    <w:rsid w:val="000C03B2"/>
    <w:rsid w:val="000D3C35"/>
    <w:rsid w:val="000E1987"/>
    <w:rsid w:val="000F7980"/>
    <w:rsid w:val="001A0DAC"/>
    <w:rsid w:val="001B087F"/>
    <w:rsid w:val="002044BE"/>
    <w:rsid w:val="002140B6"/>
    <w:rsid w:val="002300B4"/>
    <w:rsid w:val="00237CA6"/>
    <w:rsid w:val="002528B2"/>
    <w:rsid w:val="00253D05"/>
    <w:rsid w:val="002E1553"/>
    <w:rsid w:val="002E465E"/>
    <w:rsid w:val="002F6D9B"/>
    <w:rsid w:val="003112FE"/>
    <w:rsid w:val="003209AA"/>
    <w:rsid w:val="0032132B"/>
    <w:rsid w:val="003242E3"/>
    <w:rsid w:val="003B40CD"/>
    <w:rsid w:val="00407476"/>
    <w:rsid w:val="00444814"/>
    <w:rsid w:val="00546EEC"/>
    <w:rsid w:val="0057568C"/>
    <w:rsid w:val="005C544C"/>
    <w:rsid w:val="005D49E7"/>
    <w:rsid w:val="006125E7"/>
    <w:rsid w:val="00653660"/>
    <w:rsid w:val="0067416E"/>
    <w:rsid w:val="00693F2B"/>
    <w:rsid w:val="006C196F"/>
    <w:rsid w:val="006C7609"/>
    <w:rsid w:val="00715328"/>
    <w:rsid w:val="00734941"/>
    <w:rsid w:val="00753847"/>
    <w:rsid w:val="00762F5B"/>
    <w:rsid w:val="00764EA9"/>
    <w:rsid w:val="00797E70"/>
    <w:rsid w:val="007B40EF"/>
    <w:rsid w:val="007E3B58"/>
    <w:rsid w:val="007E61BB"/>
    <w:rsid w:val="008351AE"/>
    <w:rsid w:val="008D21BF"/>
    <w:rsid w:val="00905BD3"/>
    <w:rsid w:val="00937D36"/>
    <w:rsid w:val="00940B6B"/>
    <w:rsid w:val="00963822"/>
    <w:rsid w:val="00981560"/>
    <w:rsid w:val="009A08FE"/>
    <w:rsid w:val="009A64DF"/>
    <w:rsid w:val="009B1EA4"/>
    <w:rsid w:val="009C0302"/>
    <w:rsid w:val="009D3237"/>
    <w:rsid w:val="009F5EB8"/>
    <w:rsid w:val="00A44905"/>
    <w:rsid w:val="00A60C70"/>
    <w:rsid w:val="00A85C20"/>
    <w:rsid w:val="00AD3B24"/>
    <w:rsid w:val="00B057E4"/>
    <w:rsid w:val="00B463EE"/>
    <w:rsid w:val="00B745AC"/>
    <w:rsid w:val="00B8579D"/>
    <w:rsid w:val="00BB7C1D"/>
    <w:rsid w:val="00BE6A1D"/>
    <w:rsid w:val="00C06A00"/>
    <w:rsid w:val="00C230BA"/>
    <w:rsid w:val="00C966AC"/>
    <w:rsid w:val="00CA1A8F"/>
    <w:rsid w:val="00CD6D41"/>
    <w:rsid w:val="00CF535A"/>
    <w:rsid w:val="00D14E55"/>
    <w:rsid w:val="00D216F1"/>
    <w:rsid w:val="00D21E44"/>
    <w:rsid w:val="00D3162B"/>
    <w:rsid w:val="00D33AA0"/>
    <w:rsid w:val="00D34942"/>
    <w:rsid w:val="00D469EA"/>
    <w:rsid w:val="00DA56CC"/>
    <w:rsid w:val="00DB41E1"/>
    <w:rsid w:val="00DD5EC1"/>
    <w:rsid w:val="00DE19B1"/>
    <w:rsid w:val="00DF0831"/>
    <w:rsid w:val="00E02B6B"/>
    <w:rsid w:val="00E23452"/>
    <w:rsid w:val="00E42F6B"/>
    <w:rsid w:val="00E43B09"/>
    <w:rsid w:val="00E43C65"/>
    <w:rsid w:val="00E54FE5"/>
    <w:rsid w:val="00E57FAB"/>
    <w:rsid w:val="00EB70FC"/>
    <w:rsid w:val="00ED75C1"/>
    <w:rsid w:val="00EF44B3"/>
    <w:rsid w:val="00F116A3"/>
    <w:rsid w:val="00F40A2F"/>
    <w:rsid w:val="00F44777"/>
    <w:rsid w:val="00F86C36"/>
    <w:rsid w:val="00F93AF7"/>
    <w:rsid w:val="00FA5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97E21C"/>
  <w15:docId w15:val="{AFFFEDB8-5857-418D-928C-663C3E2D8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A5D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71532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15328"/>
  </w:style>
  <w:style w:type="paragraph" w:styleId="AltBilgi">
    <w:name w:val="footer"/>
    <w:basedOn w:val="Normal"/>
    <w:link w:val="AltBilgiChar"/>
    <w:uiPriority w:val="99"/>
    <w:unhideWhenUsed/>
    <w:rsid w:val="0071532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15328"/>
  </w:style>
  <w:style w:type="paragraph" w:styleId="ListeParagraf">
    <w:name w:val="List Paragraph"/>
    <w:basedOn w:val="Normal"/>
    <w:uiPriority w:val="34"/>
    <w:qFormat/>
    <w:rsid w:val="001A0DAC"/>
    <w:pPr>
      <w:spacing w:after="200" w:line="276" w:lineRule="auto"/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253D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53D0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43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2</Pages>
  <Words>225</Words>
  <Characters>1285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/TncTR</Company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Kalite Ofisi</cp:lastModifiedBy>
  <cp:revision>11</cp:revision>
  <cp:lastPrinted>2018-05-18T07:59:00Z</cp:lastPrinted>
  <dcterms:created xsi:type="dcterms:W3CDTF">2018-06-25T13:08:00Z</dcterms:created>
  <dcterms:modified xsi:type="dcterms:W3CDTF">2018-08-28T08:30:00Z</dcterms:modified>
</cp:coreProperties>
</file>